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22D8" w:rsidRDefault="00061507" w:rsidP="00061507">
      <w:pPr>
        <w:rPr>
          <w:rFonts w:ascii="Arial" w:hAnsi="Arial" w:cs="Arial"/>
          <w:b/>
        </w:rPr>
      </w:pPr>
      <w:r w:rsidRPr="003A07B8">
        <w:rPr>
          <w:rFonts w:ascii="Arial" w:hAnsi="Arial" w:cs="Arial"/>
          <w:b/>
        </w:rPr>
        <w:t xml:space="preserve">OBRAZEC 4: </w:t>
      </w:r>
      <w:r w:rsidR="00D922D8" w:rsidRPr="003A07B8">
        <w:rPr>
          <w:rFonts w:ascii="Arial" w:hAnsi="Arial" w:cs="Arial"/>
          <w:b/>
        </w:rPr>
        <w:t>SKUPNI URNIK PRIJAVLJENIH PROGRAMOV VADBE PO OBJEKTIH</w:t>
      </w:r>
    </w:p>
    <w:p w:rsidR="00EB33C6" w:rsidRDefault="00EB33C6" w:rsidP="00061507">
      <w:pPr>
        <w:rPr>
          <w:rFonts w:ascii="Arial" w:hAnsi="Arial" w:cs="Arial"/>
          <w:b/>
        </w:rPr>
      </w:pPr>
    </w:p>
    <w:p w:rsidR="00EB33C6" w:rsidRPr="003A07B8" w:rsidRDefault="00EB33C6" w:rsidP="0006150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922D8" w:rsidRPr="00D922D8" w:rsidTr="00D922D8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OBJEKT</w:t>
            </w:r>
          </w:p>
        </w:tc>
        <w:tc>
          <w:tcPr>
            <w:tcW w:w="4531" w:type="dxa"/>
            <w:vAlign w:val="center"/>
          </w:tcPr>
          <w:p w:rsidR="00D922D8" w:rsidRPr="00D922D8" w:rsidRDefault="00105CA7" w:rsidP="00D922D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 Brežice</w:t>
            </w:r>
          </w:p>
        </w:tc>
      </w:tr>
      <w:tr w:rsidR="00D922D8" w:rsidRPr="00D922D8" w:rsidTr="00D922D8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ROSTOR</w:t>
            </w:r>
          </w:p>
        </w:tc>
        <w:tc>
          <w:tcPr>
            <w:tcW w:w="4531" w:type="dxa"/>
            <w:vAlign w:val="center"/>
          </w:tcPr>
          <w:p w:rsidR="00D922D8" w:rsidRPr="00D922D8" w:rsidRDefault="00105CA7" w:rsidP="00D922D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ovadnica</w:t>
            </w:r>
          </w:p>
        </w:tc>
      </w:tr>
      <w:tr w:rsidR="00D922D8" w:rsidRPr="00D922D8" w:rsidTr="00D922D8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OCENJENO ŠTEVILO VSEH UR</w:t>
            </w:r>
          </w:p>
        </w:tc>
        <w:tc>
          <w:tcPr>
            <w:tcW w:w="4531" w:type="dxa"/>
            <w:vAlign w:val="center"/>
          </w:tcPr>
          <w:p w:rsidR="00D922D8" w:rsidRPr="00D922D8" w:rsidRDefault="00EB03C1" w:rsidP="00D922D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0</w:t>
            </w:r>
          </w:p>
        </w:tc>
      </w:tr>
    </w:tbl>
    <w:tbl>
      <w:tblPr>
        <w:tblStyle w:val="Tabelamrea"/>
        <w:tblpPr w:leftFromText="141" w:rightFromText="141" w:vertAnchor="text" w:horzAnchor="margin" w:tblpY="191"/>
        <w:tblW w:w="0" w:type="auto"/>
        <w:tblLook w:val="04A0" w:firstRow="1" w:lastRow="0" w:firstColumn="1" w:lastColumn="0" w:noHBand="0" w:noVBand="1"/>
      </w:tblPr>
      <w:tblGrid>
        <w:gridCol w:w="1082"/>
        <w:gridCol w:w="1249"/>
        <w:gridCol w:w="1122"/>
        <w:gridCol w:w="1122"/>
        <w:gridCol w:w="1122"/>
        <w:gridCol w:w="1122"/>
        <w:gridCol w:w="1122"/>
        <w:gridCol w:w="1121"/>
      </w:tblGrid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ERMIN</w:t>
            </w:r>
          </w:p>
        </w:tc>
        <w:tc>
          <w:tcPr>
            <w:tcW w:w="1249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ONEDELJ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OR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REDA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ČETRT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ET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OBOTA</w:t>
            </w: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NEDELJA</w:t>
            </w:r>
          </w:p>
        </w:tc>
      </w:tr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105CA7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.00-19.30</w:t>
            </w:r>
          </w:p>
        </w:tc>
        <w:tc>
          <w:tcPr>
            <w:tcW w:w="1249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105CA7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šano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105CA7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šano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105CA7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30-21.00</w:t>
            </w:r>
          </w:p>
        </w:tc>
        <w:tc>
          <w:tcPr>
            <w:tcW w:w="1249" w:type="dxa"/>
            <w:vAlign w:val="center"/>
          </w:tcPr>
          <w:p w:rsidR="00D922D8" w:rsidRPr="00D922D8" w:rsidRDefault="00105CA7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šano</w:t>
            </w:r>
          </w:p>
        </w:tc>
        <w:tc>
          <w:tcPr>
            <w:tcW w:w="1122" w:type="dxa"/>
            <w:vAlign w:val="center"/>
          </w:tcPr>
          <w:p w:rsidR="00D922D8" w:rsidRPr="00D922D8" w:rsidRDefault="00105CA7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šano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105CA7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šano</w:t>
            </w:r>
          </w:p>
        </w:tc>
        <w:tc>
          <w:tcPr>
            <w:tcW w:w="1122" w:type="dxa"/>
            <w:vAlign w:val="center"/>
          </w:tcPr>
          <w:p w:rsidR="00D922D8" w:rsidRPr="00D922D8" w:rsidRDefault="00105CA7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šano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EB33C6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</w:tr>
    </w:tbl>
    <w:p w:rsidR="00D922D8" w:rsidRDefault="003A07B8" w:rsidP="003A07B8">
      <w:pPr>
        <w:rPr>
          <w:rFonts w:ascii="Arial" w:hAnsi="Arial" w:cs="Arial"/>
          <w:sz w:val="18"/>
        </w:rPr>
      </w:pPr>
      <w:r w:rsidRPr="003A07B8">
        <w:rPr>
          <w:rFonts w:ascii="Arial" w:hAnsi="Arial" w:cs="Arial"/>
          <w:sz w:val="18"/>
        </w:rPr>
        <w:t>OPOMBA: V tabeli vpisano velja kot primer in navodila za izpolnjevanje. Pri izpolnjevanju že vpisano izbrišite.</w:t>
      </w:r>
    </w:p>
    <w:p w:rsidR="00EB33C6" w:rsidRPr="00105CA7" w:rsidRDefault="00105CA7" w:rsidP="003A07B8">
      <w:pPr>
        <w:rPr>
          <w:rFonts w:ascii="Arial" w:hAnsi="Arial" w:cs="Arial"/>
          <w:b/>
          <w:sz w:val="18"/>
        </w:rPr>
      </w:pPr>
      <w:r w:rsidRPr="00105CA7">
        <w:rPr>
          <w:rFonts w:ascii="Arial" w:hAnsi="Arial" w:cs="Arial"/>
          <w:b/>
          <w:sz w:val="18"/>
        </w:rPr>
        <w:t xml:space="preserve">Opomba: Termini se skozi leto spreminjajo. Urnik je približen. </w:t>
      </w:r>
    </w:p>
    <w:p w:rsidR="00EB33C6" w:rsidRPr="003A07B8" w:rsidRDefault="00105CA7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Potrditev izvajalca izhaja iz priložene pogodbe.</w:t>
      </w:r>
    </w:p>
    <w:p w:rsidR="00D922D8" w:rsidRDefault="003A07B8">
      <w:pPr>
        <w:rPr>
          <w:rFonts w:ascii="Arial" w:hAnsi="Arial" w:cs="Arial"/>
          <w:sz w:val="18"/>
        </w:rPr>
      </w:pPr>
      <w:r w:rsidRPr="003A07B8">
        <w:rPr>
          <w:rFonts w:ascii="Arial" w:hAnsi="Arial" w:cs="Arial"/>
          <w:sz w:val="18"/>
        </w:rPr>
        <w:t>(Potrditev upravljalca je obvezno, ne glede na to v katerem objektu se vadba izvaja)</w:t>
      </w:r>
    </w:p>
    <w:p w:rsidR="003A07B8" w:rsidRPr="003A07B8" w:rsidRDefault="003A07B8">
      <w:pPr>
        <w:rPr>
          <w:rFonts w:ascii="Arial" w:hAnsi="Arial" w:cs="Arial"/>
          <w:sz w:val="18"/>
        </w:rPr>
      </w:pPr>
    </w:p>
    <w:p w:rsidR="00D922D8" w:rsidRDefault="00D922D8"/>
    <w:p w:rsidR="00EB33C6" w:rsidRDefault="00EB33C6"/>
    <w:p w:rsidR="00EB33C6" w:rsidRDefault="00EB33C6">
      <w:bookmarkStart w:id="0" w:name="_GoBack"/>
      <w:bookmarkEnd w:id="0"/>
    </w:p>
    <w:p w:rsidR="003A07B8" w:rsidRDefault="003A07B8"/>
    <w:p w:rsidR="00EB33C6" w:rsidRDefault="00EB33C6"/>
    <w:p w:rsidR="00EB33C6" w:rsidRDefault="00EB33C6"/>
    <w:p w:rsidR="00EB33C6" w:rsidRDefault="00105CA7">
      <w:r>
        <w:tab/>
      </w:r>
    </w:p>
    <w:p w:rsidR="003A07B8" w:rsidRPr="00424CDF" w:rsidRDefault="003A07B8" w:rsidP="003A07B8">
      <w:pPr>
        <w:rPr>
          <w:rFonts w:ascii="Arial" w:hAnsi="Arial" w:cs="Arial"/>
        </w:rPr>
      </w:pPr>
      <w:r>
        <w:rPr>
          <w:rFonts w:ascii="Arial" w:hAnsi="Arial" w:cs="Arial"/>
        </w:rPr>
        <w:t>DATUM:</w:t>
      </w:r>
      <w:r w:rsidR="00105CA7">
        <w:rPr>
          <w:rFonts w:ascii="Arial" w:hAnsi="Arial" w:cs="Arial"/>
        </w:rPr>
        <w:t xml:space="preserve"> </w:t>
      </w:r>
      <w:r w:rsidR="00676FD0">
        <w:rPr>
          <w:rFonts w:ascii="Arial" w:hAnsi="Arial" w:cs="Arial"/>
        </w:rPr>
        <w:t>1</w:t>
      </w:r>
      <w:r w:rsidR="00105CA7">
        <w:rPr>
          <w:rFonts w:ascii="Arial" w:hAnsi="Arial" w:cs="Arial"/>
        </w:rPr>
        <w:t>. 2. 2017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05CA7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</w:t>
      </w:r>
      <w:r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p w:rsidR="003A07B8" w:rsidRPr="00424CDF" w:rsidRDefault="003A07B8" w:rsidP="003A07B8">
      <w:pPr>
        <w:rPr>
          <w:rFonts w:ascii="Arial" w:hAnsi="Arial" w:cs="Arial"/>
        </w:rPr>
      </w:pPr>
    </w:p>
    <w:p w:rsidR="00EB33C6" w:rsidRPr="00424CDF" w:rsidRDefault="00EB33C6" w:rsidP="00EB33C6">
      <w:pPr>
        <w:rPr>
          <w:rFonts w:ascii="Arial" w:hAnsi="Arial" w:cs="Arial"/>
        </w:rPr>
      </w:pPr>
      <w:r w:rsidRPr="00424CDF">
        <w:rPr>
          <w:rFonts w:ascii="Arial" w:hAnsi="Arial" w:cs="Arial"/>
        </w:rPr>
        <w:t xml:space="preserve">PRILOGE: </w:t>
      </w:r>
      <w:r w:rsidR="00105CA7">
        <w:rPr>
          <w:rFonts w:ascii="Arial" w:hAnsi="Arial" w:cs="Arial"/>
        </w:rPr>
        <w:t>Pogodba o uporabi objektov</w:t>
      </w:r>
    </w:p>
    <w:p w:rsidR="004616D3" w:rsidRPr="00EB33C6" w:rsidRDefault="004616D3" w:rsidP="00EB33C6">
      <w:pPr>
        <w:rPr>
          <w:rFonts w:ascii="Arial" w:hAnsi="Arial" w:cs="Arial"/>
        </w:rPr>
      </w:pPr>
    </w:p>
    <w:sectPr w:rsidR="004616D3" w:rsidRPr="00EB33C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7A04" w:rsidRDefault="007A7A04" w:rsidP="007A7A04">
      <w:pPr>
        <w:spacing w:after="0" w:line="240" w:lineRule="auto"/>
      </w:pPr>
      <w:r>
        <w:separator/>
      </w:r>
    </w:p>
  </w:endnote>
  <w:endnote w:type="continuationSeparator" w:id="0">
    <w:p w:rsidR="007A7A04" w:rsidRDefault="007A7A04" w:rsidP="007A7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7A04" w:rsidRDefault="007A7A04" w:rsidP="007A7A04">
      <w:pPr>
        <w:spacing w:after="0" w:line="240" w:lineRule="auto"/>
      </w:pPr>
      <w:r>
        <w:separator/>
      </w:r>
    </w:p>
  </w:footnote>
  <w:footnote w:type="continuationSeparator" w:id="0">
    <w:p w:rsidR="007A7A04" w:rsidRDefault="007A7A04" w:rsidP="007A7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6345" w:rsidRPr="000902C1" w:rsidRDefault="00DE6345" w:rsidP="00DE6345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1</w:t>
    </w:r>
    <w:r w:rsidR="00676FD0">
      <w:rPr>
        <w:rFonts w:ascii="Arial" w:hAnsi="Arial" w:cs="Arial"/>
        <w:sz w:val="20"/>
        <w:szCs w:val="20"/>
      </w:rPr>
      <w:t>8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7A7A04" w:rsidRDefault="007A7A0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A1562E"/>
    <w:multiLevelType w:val="hybridMultilevel"/>
    <w:tmpl w:val="75A6C3DE"/>
    <w:lvl w:ilvl="0" w:tplc="232254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0NTUyNjIzMzFV0lEKTi0uzszPAykwrAUA9B7l8SwAAAA="/>
  </w:docVars>
  <w:rsids>
    <w:rsidRoot w:val="007A7A04"/>
    <w:rsid w:val="00015BEB"/>
    <w:rsid w:val="00061507"/>
    <w:rsid w:val="00105CA7"/>
    <w:rsid w:val="003A07B8"/>
    <w:rsid w:val="004616D3"/>
    <w:rsid w:val="00676FD0"/>
    <w:rsid w:val="007A7A04"/>
    <w:rsid w:val="0084060A"/>
    <w:rsid w:val="00A504CF"/>
    <w:rsid w:val="00D922D8"/>
    <w:rsid w:val="00DE6345"/>
    <w:rsid w:val="00E00969"/>
    <w:rsid w:val="00EB03C1"/>
    <w:rsid w:val="00EB33C6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2B1F6B"/>
  <w15:chartTrackingRefBased/>
  <w15:docId w15:val="{E74D248D-0D73-4426-9DFE-B5F05189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06150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A7A04"/>
  </w:style>
  <w:style w:type="paragraph" w:styleId="Noga">
    <w:name w:val="footer"/>
    <w:basedOn w:val="Navaden"/>
    <w:link w:val="Nog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A7A04"/>
  </w:style>
  <w:style w:type="table" w:styleId="Tabelamrea">
    <w:name w:val="Table Grid"/>
    <w:basedOn w:val="Navadnatabela"/>
    <w:uiPriority w:val="39"/>
    <w:rsid w:val="00D92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EB33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Matija Kolarič</cp:lastModifiedBy>
  <cp:revision>3</cp:revision>
  <dcterms:created xsi:type="dcterms:W3CDTF">2017-12-15T10:06:00Z</dcterms:created>
  <dcterms:modified xsi:type="dcterms:W3CDTF">2017-12-15T10:06:00Z</dcterms:modified>
</cp:coreProperties>
</file>